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016" w:type="dxa"/>
        <w:tblLook w:val="04A0" w:firstRow="1" w:lastRow="0" w:firstColumn="1" w:lastColumn="0" w:noHBand="0" w:noVBand="1"/>
      </w:tblPr>
      <w:tblGrid>
        <w:gridCol w:w="4508"/>
        <w:gridCol w:w="4508"/>
      </w:tblGrid>
      <w:tr w:rsidR="00E76609" w14:paraId="68BC3835" w14:textId="77777777" w:rsidTr="00E76609">
        <w:tc>
          <w:tcPr>
            <w:tcW w:w="4508" w:type="dxa"/>
          </w:tcPr>
          <w:p w14:paraId="1192C36D" w14:textId="56EA9AAE" w:rsidR="00E76609" w:rsidRDefault="00E76609" w:rsidP="00E76609">
            <w:r w:rsidRPr="00FE3D72">
              <w:t>=</w:t>
            </w:r>
            <w:proofErr w:type="gramStart"/>
            <w:r w:rsidRPr="00FE3D72">
              <w:t>COUNT(</w:t>
            </w:r>
            <w:proofErr w:type="gramEnd"/>
            <w:r>
              <w:t>H3:</w:t>
            </w:r>
            <w:r w:rsidR="008A4522">
              <w:t>H6737</w:t>
            </w:r>
            <w:r w:rsidRPr="00FE3D72">
              <w:t>)</w:t>
            </w:r>
          </w:p>
        </w:tc>
        <w:tc>
          <w:tcPr>
            <w:tcW w:w="4508" w:type="dxa"/>
          </w:tcPr>
          <w:p w14:paraId="6D47B5D8" w14:textId="4776B157" w:rsidR="00E76609" w:rsidRPr="00A167AB" w:rsidRDefault="00E76609" w:rsidP="00E76609">
            <w:r w:rsidRPr="00FE3D72">
              <w:t>=</w:t>
            </w:r>
            <w:proofErr w:type="gramStart"/>
            <w:r w:rsidRPr="00FE3D72">
              <w:t>COUNT(</w:t>
            </w:r>
            <w:proofErr w:type="gramEnd"/>
            <w:r w:rsidR="008C34A5">
              <w:t>H6739</w:t>
            </w:r>
            <w:r>
              <w:t>:</w:t>
            </w:r>
            <w:r w:rsidR="008C34A5">
              <w:t>H13397</w:t>
            </w:r>
            <w:r w:rsidRPr="00FE3D72">
              <w:t>)</w:t>
            </w:r>
          </w:p>
        </w:tc>
      </w:tr>
      <w:tr w:rsidR="00E76609" w14:paraId="28D9599C" w14:textId="77777777" w:rsidTr="00E76609">
        <w:tc>
          <w:tcPr>
            <w:tcW w:w="4508" w:type="dxa"/>
          </w:tcPr>
          <w:p w14:paraId="17C53F45" w14:textId="1A3F8520" w:rsidR="00E76609" w:rsidRDefault="00E76609" w:rsidP="00E76609">
            <w:r>
              <w:t>=</w:t>
            </w:r>
            <w:proofErr w:type="gramStart"/>
            <w:r>
              <w:t>AVERAGE</w:t>
            </w:r>
            <w:r w:rsidRPr="00FE3D72">
              <w:t>(</w:t>
            </w:r>
            <w:proofErr w:type="gramEnd"/>
            <w:r>
              <w:t>H3:</w:t>
            </w:r>
            <w:r w:rsidR="008A4522">
              <w:t>H6737</w:t>
            </w:r>
            <w:r w:rsidRPr="00FE3D72">
              <w:t>)</w:t>
            </w:r>
          </w:p>
        </w:tc>
        <w:tc>
          <w:tcPr>
            <w:tcW w:w="4508" w:type="dxa"/>
          </w:tcPr>
          <w:p w14:paraId="7B848945" w14:textId="17127738" w:rsidR="00E76609" w:rsidRDefault="00E76609" w:rsidP="00E76609">
            <w:r>
              <w:t>=</w:t>
            </w:r>
            <w:proofErr w:type="gramStart"/>
            <w:r>
              <w:t>AVERAGE</w:t>
            </w:r>
            <w:r w:rsidRPr="00FE3D72">
              <w:t>(</w:t>
            </w:r>
            <w:proofErr w:type="gramEnd"/>
            <w:r w:rsidR="008C34A5">
              <w:t>H6739</w:t>
            </w:r>
            <w:r>
              <w:t>:</w:t>
            </w:r>
            <w:r w:rsidR="008C34A5">
              <w:t>H13397</w:t>
            </w:r>
            <w:r w:rsidRPr="00FE3D72">
              <w:t>)</w:t>
            </w:r>
          </w:p>
        </w:tc>
      </w:tr>
      <w:tr w:rsidR="00E76609" w14:paraId="6D25570B" w14:textId="77777777" w:rsidTr="00E76609">
        <w:tc>
          <w:tcPr>
            <w:tcW w:w="4508" w:type="dxa"/>
          </w:tcPr>
          <w:p w14:paraId="354F774F" w14:textId="4855D017" w:rsidR="00E76609" w:rsidRDefault="00E76609" w:rsidP="00E76609">
            <w:r>
              <w:t>=</w:t>
            </w:r>
            <w:proofErr w:type="gramStart"/>
            <w:r>
              <w:t>MEDIAN</w:t>
            </w:r>
            <w:r w:rsidRPr="00FE3D72">
              <w:t>(</w:t>
            </w:r>
            <w:proofErr w:type="gramEnd"/>
            <w:r>
              <w:t>H3:</w:t>
            </w:r>
            <w:r w:rsidR="008A4522">
              <w:t>H6737</w:t>
            </w:r>
            <w:r w:rsidRPr="00FE3D72">
              <w:t>)</w:t>
            </w:r>
          </w:p>
        </w:tc>
        <w:tc>
          <w:tcPr>
            <w:tcW w:w="4508" w:type="dxa"/>
          </w:tcPr>
          <w:p w14:paraId="7151FB9C" w14:textId="1C26EDA0" w:rsidR="00E76609" w:rsidRDefault="00E76609" w:rsidP="00E76609">
            <w:r>
              <w:t>=</w:t>
            </w:r>
            <w:proofErr w:type="gramStart"/>
            <w:r>
              <w:t>MEDIAN</w:t>
            </w:r>
            <w:r w:rsidRPr="00FE3D72">
              <w:t>(</w:t>
            </w:r>
            <w:proofErr w:type="gramEnd"/>
            <w:r w:rsidR="008C34A5">
              <w:t>H6739</w:t>
            </w:r>
            <w:r>
              <w:t>:</w:t>
            </w:r>
            <w:r w:rsidR="008C34A5">
              <w:t>H13397</w:t>
            </w:r>
            <w:r w:rsidRPr="00FE3D72">
              <w:t>)</w:t>
            </w:r>
          </w:p>
        </w:tc>
      </w:tr>
      <w:tr w:rsidR="00E76609" w14:paraId="1A6E7A60" w14:textId="77777777" w:rsidTr="00E76609">
        <w:tc>
          <w:tcPr>
            <w:tcW w:w="4508" w:type="dxa"/>
          </w:tcPr>
          <w:p w14:paraId="4C892FAA" w14:textId="2F6DC06D" w:rsidR="00E76609" w:rsidRDefault="00E76609" w:rsidP="00E76609">
            <w:r>
              <w:t>=</w:t>
            </w:r>
            <w:proofErr w:type="gramStart"/>
            <w:r>
              <w:t>MODE</w:t>
            </w:r>
            <w:r w:rsidRPr="00FE3D72">
              <w:t>(</w:t>
            </w:r>
            <w:proofErr w:type="gramEnd"/>
            <w:r>
              <w:t>H3:</w:t>
            </w:r>
            <w:r w:rsidR="008A4522">
              <w:t>H6737</w:t>
            </w:r>
            <w:r w:rsidRPr="00FE3D72">
              <w:t>)</w:t>
            </w:r>
          </w:p>
        </w:tc>
        <w:tc>
          <w:tcPr>
            <w:tcW w:w="4508" w:type="dxa"/>
          </w:tcPr>
          <w:p w14:paraId="1EDA1E29" w14:textId="17D843A4" w:rsidR="00E76609" w:rsidRDefault="00E76609" w:rsidP="00E76609">
            <w:r>
              <w:t>=</w:t>
            </w:r>
            <w:proofErr w:type="gramStart"/>
            <w:r>
              <w:t>MODE</w:t>
            </w:r>
            <w:r w:rsidRPr="00FE3D72">
              <w:t>(</w:t>
            </w:r>
            <w:proofErr w:type="gramEnd"/>
            <w:r w:rsidR="008C34A5">
              <w:t>H6739</w:t>
            </w:r>
            <w:r>
              <w:t>:</w:t>
            </w:r>
            <w:r w:rsidR="008C34A5">
              <w:t>H13397</w:t>
            </w:r>
            <w:r w:rsidRPr="00FE3D72">
              <w:t>)</w:t>
            </w:r>
          </w:p>
        </w:tc>
      </w:tr>
      <w:tr w:rsidR="00E76609" w14:paraId="2120747C" w14:textId="77777777" w:rsidTr="00E76609">
        <w:tc>
          <w:tcPr>
            <w:tcW w:w="4508" w:type="dxa"/>
          </w:tcPr>
          <w:p w14:paraId="1B59740B" w14:textId="4DCB6B4A" w:rsidR="00E76609" w:rsidRDefault="00E76609" w:rsidP="00E76609">
            <w:r>
              <w:t>=</w:t>
            </w:r>
            <w:proofErr w:type="gramStart"/>
            <w:r>
              <w:t>MAX</w:t>
            </w:r>
            <w:r w:rsidRPr="00FE3D72">
              <w:t>(</w:t>
            </w:r>
            <w:proofErr w:type="gramEnd"/>
            <w:r>
              <w:t>H3:</w:t>
            </w:r>
            <w:r w:rsidR="008A4522">
              <w:t>H6737</w:t>
            </w:r>
            <w:r w:rsidRPr="00FE3D72">
              <w:t>)</w:t>
            </w:r>
          </w:p>
        </w:tc>
        <w:tc>
          <w:tcPr>
            <w:tcW w:w="4508" w:type="dxa"/>
          </w:tcPr>
          <w:p w14:paraId="638FEFF8" w14:textId="602DA7D5" w:rsidR="00E76609" w:rsidRDefault="00E76609" w:rsidP="00E76609">
            <w:r>
              <w:t>=</w:t>
            </w:r>
            <w:proofErr w:type="gramStart"/>
            <w:r>
              <w:t>MAX</w:t>
            </w:r>
            <w:r w:rsidRPr="00FE3D72">
              <w:t>(</w:t>
            </w:r>
            <w:proofErr w:type="gramEnd"/>
            <w:r w:rsidR="008C34A5">
              <w:t>H6739</w:t>
            </w:r>
            <w:r>
              <w:t>:</w:t>
            </w:r>
            <w:r w:rsidR="008C34A5">
              <w:t>H13397</w:t>
            </w:r>
            <w:r w:rsidRPr="00FE3D72">
              <w:t>)</w:t>
            </w:r>
          </w:p>
        </w:tc>
      </w:tr>
      <w:tr w:rsidR="00E76609" w14:paraId="3D406DCE" w14:textId="77777777" w:rsidTr="00E76609">
        <w:tc>
          <w:tcPr>
            <w:tcW w:w="4508" w:type="dxa"/>
          </w:tcPr>
          <w:p w14:paraId="752174FD" w14:textId="19BD6C09" w:rsidR="00E76609" w:rsidRDefault="00E76609" w:rsidP="00E76609">
            <w:r>
              <w:t>=</w:t>
            </w:r>
            <w:proofErr w:type="gramStart"/>
            <w:r>
              <w:t>MIN</w:t>
            </w:r>
            <w:r w:rsidRPr="00FE3D72">
              <w:t>(</w:t>
            </w:r>
            <w:proofErr w:type="gramEnd"/>
            <w:r>
              <w:t>H3:</w:t>
            </w:r>
            <w:r w:rsidR="008A4522">
              <w:t>H6737</w:t>
            </w:r>
            <w:r w:rsidRPr="00FE3D72">
              <w:t>)</w:t>
            </w:r>
          </w:p>
        </w:tc>
        <w:tc>
          <w:tcPr>
            <w:tcW w:w="4508" w:type="dxa"/>
          </w:tcPr>
          <w:p w14:paraId="2E7EE43B" w14:textId="7409DFDD" w:rsidR="00E76609" w:rsidRDefault="00E76609" w:rsidP="00E76609">
            <w:r>
              <w:t>=</w:t>
            </w:r>
            <w:proofErr w:type="gramStart"/>
            <w:r>
              <w:t>MIN</w:t>
            </w:r>
            <w:r w:rsidRPr="00FE3D72">
              <w:t>(</w:t>
            </w:r>
            <w:proofErr w:type="gramEnd"/>
            <w:r w:rsidR="008C34A5">
              <w:t>H6739</w:t>
            </w:r>
            <w:r>
              <w:t>:</w:t>
            </w:r>
            <w:r w:rsidR="008C34A5">
              <w:t>H13397</w:t>
            </w:r>
            <w:r w:rsidRPr="00FE3D72">
              <w:t>)</w:t>
            </w:r>
          </w:p>
        </w:tc>
      </w:tr>
      <w:tr w:rsidR="00E76609" w14:paraId="104312B6" w14:textId="77777777" w:rsidTr="00E76609">
        <w:tc>
          <w:tcPr>
            <w:tcW w:w="4508" w:type="dxa"/>
          </w:tcPr>
          <w:p w14:paraId="7B7882BF" w14:textId="28730E32" w:rsidR="00E76609" w:rsidRDefault="00E76609" w:rsidP="00E76609">
            <w:r>
              <w:t>=</w:t>
            </w:r>
            <w:proofErr w:type="gramStart"/>
            <w:r>
              <w:t>SUBTRAÇÃO</w:t>
            </w:r>
            <w:r w:rsidRPr="00FE3D72">
              <w:t>(</w:t>
            </w:r>
            <w:proofErr w:type="gramEnd"/>
            <w:r>
              <w:t>H3:</w:t>
            </w:r>
            <w:r w:rsidR="008A4522">
              <w:t>H6737</w:t>
            </w:r>
            <w:r w:rsidRPr="00FE3D72">
              <w:t>)</w:t>
            </w:r>
          </w:p>
        </w:tc>
        <w:tc>
          <w:tcPr>
            <w:tcW w:w="4508" w:type="dxa"/>
          </w:tcPr>
          <w:p w14:paraId="75CC24C1" w14:textId="15AF9883" w:rsidR="00E76609" w:rsidRDefault="00E76609" w:rsidP="00E76609">
            <w:r>
              <w:t>=</w:t>
            </w:r>
            <w:proofErr w:type="gramStart"/>
            <w:r>
              <w:t>SUBTRAÇÃO</w:t>
            </w:r>
            <w:r w:rsidRPr="00FE3D72">
              <w:t>(</w:t>
            </w:r>
            <w:proofErr w:type="gramEnd"/>
            <w:r w:rsidR="008C34A5">
              <w:t>H6739</w:t>
            </w:r>
            <w:r>
              <w:t>:</w:t>
            </w:r>
            <w:r w:rsidR="008C34A5">
              <w:t>H13397</w:t>
            </w:r>
            <w:r w:rsidRPr="00FE3D72">
              <w:t>)</w:t>
            </w:r>
          </w:p>
        </w:tc>
      </w:tr>
      <w:tr w:rsidR="00E76609" w14:paraId="09553AC1" w14:textId="77777777" w:rsidTr="00E76609">
        <w:tc>
          <w:tcPr>
            <w:tcW w:w="4508" w:type="dxa"/>
          </w:tcPr>
          <w:p w14:paraId="48152675" w14:textId="1BF9305E" w:rsidR="00E76609" w:rsidRDefault="00E76609" w:rsidP="00E76609">
            <w:r>
              <w:t>=</w:t>
            </w:r>
            <w:r>
              <w:t>STDEV.S</w:t>
            </w:r>
            <w:r w:rsidRPr="00FE3D72">
              <w:t>(</w:t>
            </w:r>
            <w:r>
              <w:t>H3:</w:t>
            </w:r>
            <w:r w:rsidR="008A4522">
              <w:t>H6737</w:t>
            </w:r>
            <w:r w:rsidRPr="00FE3D72">
              <w:t>)</w:t>
            </w:r>
          </w:p>
        </w:tc>
        <w:tc>
          <w:tcPr>
            <w:tcW w:w="4508" w:type="dxa"/>
          </w:tcPr>
          <w:p w14:paraId="41633EBE" w14:textId="57B0123F" w:rsidR="00E76609" w:rsidRDefault="00E76609" w:rsidP="00E76609">
            <w:r>
              <w:t>=STDEV.S</w:t>
            </w:r>
            <w:r w:rsidRPr="00FE3D72">
              <w:t>(</w:t>
            </w:r>
            <w:r w:rsidR="008C34A5">
              <w:t>H6739</w:t>
            </w:r>
            <w:r>
              <w:t>:</w:t>
            </w:r>
            <w:r w:rsidR="008C34A5">
              <w:t>H13397</w:t>
            </w:r>
            <w:r w:rsidRPr="00FE3D72">
              <w:t>)</w:t>
            </w:r>
          </w:p>
        </w:tc>
      </w:tr>
      <w:tr w:rsidR="00E76609" w14:paraId="284884E5" w14:textId="77777777" w:rsidTr="00E76609">
        <w:tc>
          <w:tcPr>
            <w:tcW w:w="4508" w:type="dxa"/>
          </w:tcPr>
          <w:p w14:paraId="7F30AF29" w14:textId="2C5985F9" w:rsidR="00E76609" w:rsidRDefault="00E76609" w:rsidP="00E76609">
            <w:r>
              <w:t>=STDEV.</w:t>
            </w:r>
            <w:r>
              <w:t>P</w:t>
            </w:r>
            <w:r w:rsidRPr="00FE3D72">
              <w:t>(</w:t>
            </w:r>
            <w:r>
              <w:t>H3:</w:t>
            </w:r>
            <w:r w:rsidR="008A4522">
              <w:t>H6737</w:t>
            </w:r>
            <w:r w:rsidRPr="00FE3D72">
              <w:t>)</w:t>
            </w:r>
          </w:p>
        </w:tc>
        <w:tc>
          <w:tcPr>
            <w:tcW w:w="4508" w:type="dxa"/>
          </w:tcPr>
          <w:p w14:paraId="79BDC011" w14:textId="0926EE52" w:rsidR="00E76609" w:rsidRDefault="00E76609" w:rsidP="00E76609">
            <w:r>
              <w:t>=STDEV.P</w:t>
            </w:r>
            <w:r w:rsidRPr="00FE3D72">
              <w:t>(</w:t>
            </w:r>
            <w:r w:rsidR="008C34A5">
              <w:t>H6739</w:t>
            </w:r>
            <w:r>
              <w:t>:</w:t>
            </w:r>
            <w:r w:rsidR="008C34A5">
              <w:t>H13397</w:t>
            </w:r>
            <w:r w:rsidRPr="00FE3D72">
              <w:t>)</w:t>
            </w:r>
          </w:p>
        </w:tc>
      </w:tr>
      <w:tr w:rsidR="00E76609" w14:paraId="7FDB5978" w14:textId="77777777" w:rsidTr="00E76609">
        <w:tc>
          <w:tcPr>
            <w:tcW w:w="4508" w:type="dxa"/>
          </w:tcPr>
          <w:p w14:paraId="3D2B5EF4" w14:textId="0EEBD39E" w:rsidR="00E76609" w:rsidRDefault="00E76609" w:rsidP="00E76609">
            <w:r>
              <w:t>=</w:t>
            </w:r>
            <w:r>
              <w:t>VAR.S</w:t>
            </w:r>
            <w:r w:rsidRPr="00FE3D72">
              <w:t>(</w:t>
            </w:r>
            <w:r>
              <w:t>H3:</w:t>
            </w:r>
            <w:r w:rsidR="008A4522">
              <w:t>H6737</w:t>
            </w:r>
            <w:r w:rsidRPr="00FE3D72">
              <w:t>)</w:t>
            </w:r>
          </w:p>
        </w:tc>
        <w:tc>
          <w:tcPr>
            <w:tcW w:w="4508" w:type="dxa"/>
          </w:tcPr>
          <w:p w14:paraId="28063C70" w14:textId="26030044" w:rsidR="00E76609" w:rsidRDefault="00E76609" w:rsidP="00E76609">
            <w:r>
              <w:t>=VAR.S</w:t>
            </w:r>
            <w:r w:rsidRPr="00FE3D72">
              <w:t>(</w:t>
            </w:r>
            <w:r w:rsidR="008C34A5">
              <w:t>H6739</w:t>
            </w:r>
            <w:r>
              <w:t>:</w:t>
            </w:r>
            <w:r w:rsidR="008C34A5">
              <w:t>H13397</w:t>
            </w:r>
            <w:r w:rsidRPr="00FE3D72">
              <w:t>)</w:t>
            </w:r>
          </w:p>
        </w:tc>
      </w:tr>
      <w:tr w:rsidR="00E76609" w14:paraId="16F7AE2E" w14:textId="77777777" w:rsidTr="00E76609">
        <w:tc>
          <w:tcPr>
            <w:tcW w:w="4508" w:type="dxa"/>
          </w:tcPr>
          <w:p w14:paraId="4CD7CA54" w14:textId="1E556560" w:rsidR="00E76609" w:rsidRDefault="00E76609" w:rsidP="00E76609">
            <w:r>
              <w:t>=VAR.</w:t>
            </w:r>
            <w:r>
              <w:t>P</w:t>
            </w:r>
            <w:r w:rsidRPr="00FE3D72">
              <w:t>(</w:t>
            </w:r>
            <w:r>
              <w:t>H3:</w:t>
            </w:r>
            <w:r w:rsidR="008A4522">
              <w:t>H6737</w:t>
            </w:r>
            <w:r w:rsidRPr="00FE3D72">
              <w:t>)</w:t>
            </w:r>
          </w:p>
        </w:tc>
        <w:tc>
          <w:tcPr>
            <w:tcW w:w="4508" w:type="dxa"/>
          </w:tcPr>
          <w:p w14:paraId="22ACAA8D" w14:textId="6D5A2809" w:rsidR="00E76609" w:rsidRDefault="00E76609" w:rsidP="00E76609">
            <w:r>
              <w:t>=VAR.P</w:t>
            </w:r>
            <w:r w:rsidRPr="00FE3D72">
              <w:t>(</w:t>
            </w:r>
            <w:r w:rsidR="008C34A5">
              <w:t>H6739</w:t>
            </w:r>
            <w:r>
              <w:t>:</w:t>
            </w:r>
            <w:r w:rsidR="008C34A5">
              <w:t>H13397</w:t>
            </w:r>
            <w:r w:rsidRPr="00FE3D72">
              <w:t>)</w:t>
            </w:r>
          </w:p>
        </w:tc>
      </w:tr>
    </w:tbl>
    <w:p w14:paraId="0DAC62C7" w14:textId="77777777" w:rsidR="00172E2A" w:rsidRDefault="00172E2A"/>
    <w:sectPr w:rsidR="00172E2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ytzQ0sLAwMzOxNDdS0lEKTi0uzszPAykwrAUAYydeRCwAAAA="/>
  </w:docVars>
  <w:rsids>
    <w:rsidRoot w:val="00FE3D72"/>
    <w:rsid w:val="00172E2A"/>
    <w:rsid w:val="005B5DB6"/>
    <w:rsid w:val="008A4522"/>
    <w:rsid w:val="008C34A5"/>
    <w:rsid w:val="00A167AB"/>
    <w:rsid w:val="00BD3DC4"/>
    <w:rsid w:val="00E76609"/>
    <w:rsid w:val="00FE3D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388CC9"/>
  <w15:chartTrackingRefBased/>
  <w15:docId w15:val="{02A0041F-4E26-4879-A3AF-F59D143268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E3D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5</TotalTime>
  <Pages>1</Pages>
  <Words>65</Words>
  <Characters>37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dro Bobião Costa</dc:creator>
  <cp:keywords/>
  <dc:description/>
  <cp:lastModifiedBy>Pedro Bobião Costa</cp:lastModifiedBy>
  <cp:revision>2</cp:revision>
  <dcterms:created xsi:type="dcterms:W3CDTF">2022-10-03T13:58:00Z</dcterms:created>
  <dcterms:modified xsi:type="dcterms:W3CDTF">2022-10-03T20:45:00Z</dcterms:modified>
</cp:coreProperties>
</file>